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616BD2" w14:textId="77777777" w:rsidR="001A2145" w:rsidRDefault="001A2145">
      <w:pPr>
        <w:pStyle w:val="BodyText"/>
        <w:spacing w:before="6"/>
        <w:ind w:left="0" w:firstLine="0"/>
        <w:rPr>
          <w:sz w:val="23"/>
        </w:rPr>
      </w:pPr>
    </w:p>
    <w:p w14:paraId="107212DC" w14:textId="77777777" w:rsidR="001A2145" w:rsidRDefault="001F140B">
      <w:pPr>
        <w:spacing w:before="1"/>
        <w:ind w:right="116"/>
        <w:jc w:val="right"/>
        <w:rPr>
          <w:rFonts w:ascii="Verdana"/>
          <w:b/>
          <w:sz w:val="32"/>
        </w:rPr>
      </w:pPr>
      <w:r>
        <w:rPr>
          <w:rFonts w:ascii="Verdana"/>
          <w:b/>
          <w:spacing w:val="4"/>
          <w:w w:val="75"/>
          <w:sz w:val="40"/>
        </w:rPr>
        <w:t>E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spacing w:val="3"/>
          <w:w w:val="104"/>
          <w:sz w:val="32"/>
        </w:rPr>
        <w:t>G</w:t>
      </w:r>
      <w:r>
        <w:rPr>
          <w:rFonts w:ascii="Verdana"/>
          <w:b/>
          <w:spacing w:val="5"/>
          <w:w w:val="51"/>
          <w:sz w:val="32"/>
        </w:rPr>
        <w:t>I</w:t>
      </w:r>
      <w:r>
        <w:rPr>
          <w:rFonts w:ascii="Verdana"/>
          <w:b/>
          <w:spacing w:val="1"/>
          <w:w w:val="87"/>
          <w:sz w:val="32"/>
        </w:rPr>
        <w:t>N</w:t>
      </w:r>
      <w:r>
        <w:rPr>
          <w:rFonts w:ascii="Verdana"/>
          <w:b/>
          <w:spacing w:val="5"/>
          <w:w w:val="76"/>
          <w:sz w:val="32"/>
        </w:rPr>
        <w:t>EE</w:t>
      </w:r>
      <w:r>
        <w:rPr>
          <w:rFonts w:ascii="Verdana"/>
          <w:b/>
          <w:spacing w:val="5"/>
          <w:w w:val="74"/>
          <w:sz w:val="32"/>
        </w:rPr>
        <w:t>R</w:t>
      </w:r>
      <w:r>
        <w:rPr>
          <w:rFonts w:ascii="Verdana"/>
          <w:b/>
          <w:spacing w:val="1"/>
          <w:w w:val="51"/>
          <w:sz w:val="32"/>
        </w:rPr>
        <w:t>I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w w:val="104"/>
          <w:sz w:val="32"/>
        </w:rPr>
        <w:t>G</w:t>
      </w:r>
      <w:r>
        <w:rPr>
          <w:rFonts w:ascii="Verdana"/>
          <w:b/>
          <w:spacing w:val="-6"/>
          <w:sz w:val="32"/>
        </w:rPr>
        <w:t xml:space="preserve"> </w:t>
      </w:r>
      <w:r>
        <w:rPr>
          <w:rFonts w:ascii="Verdana"/>
          <w:b/>
          <w:spacing w:val="5"/>
          <w:w w:val="86"/>
          <w:sz w:val="40"/>
        </w:rPr>
        <w:t>J</w:t>
      </w:r>
      <w:r>
        <w:rPr>
          <w:rFonts w:ascii="Verdana"/>
          <w:b/>
          <w:spacing w:val="-2"/>
          <w:w w:val="99"/>
          <w:sz w:val="32"/>
        </w:rPr>
        <w:t>O</w:t>
      </w:r>
      <w:r>
        <w:rPr>
          <w:rFonts w:ascii="Verdana"/>
          <w:b/>
          <w:spacing w:val="5"/>
          <w:w w:val="79"/>
          <w:sz w:val="32"/>
        </w:rPr>
        <w:t>U</w:t>
      </w:r>
      <w:r>
        <w:rPr>
          <w:rFonts w:ascii="Verdana"/>
          <w:b/>
          <w:spacing w:val="-1"/>
          <w:w w:val="81"/>
          <w:sz w:val="32"/>
        </w:rPr>
        <w:t>R</w:t>
      </w:r>
      <w:r>
        <w:rPr>
          <w:rFonts w:ascii="Verdana"/>
          <w:b/>
          <w:spacing w:val="7"/>
          <w:w w:val="81"/>
          <w:sz w:val="32"/>
        </w:rPr>
        <w:t>N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w w:val="69"/>
          <w:sz w:val="32"/>
        </w:rPr>
        <w:t>L</w:t>
      </w:r>
      <w:r>
        <w:rPr>
          <w:rFonts w:ascii="Verdana"/>
          <w:b/>
          <w:spacing w:val="-10"/>
          <w:sz w:val="32"/>
        </w:rPr>
        <w:t xml:space="preserve"> </w:t>
      </w:r>
      <w:r>
        <w:rPr>
          <w:rFonts w:ascii="Verdana"/>
          <w:b/>
          <w:spacing w:val="5"/>
          <w:w w:val="61"/>
          <w:sz w:val="40"/>
        </w:rPr>
        <w:t>T</w:t>
      </w:r>
      <w:r>
        <w:rPr>
          <w:rFonts w:ascii="Verdana"/>
          <w:b/>
          <w:spacing w:val="5"/>
          <w:w w:val="76"/>
          <w:sz w:val="32"/>
        </w:rPr>
        <w:t>E</w:t>
      </w:r>
      <w:r>
        <w:rPr>
          <w:rFonts w:ascii="Verdana"/>
          <w:b/>
          <w:spacing w:val="-2"/>
          <w:w w:val="95"/>
          <w:sz w:val="32"/>
        </w:rPr>
        <w:t>M</w:t>
      </w:r>
      <w:r>
        <w:rPr>
          <w:rFonts w:ascii="Verdana"/>
          <w:b/>
          <w:spacing w:val="6"/>
          <w:w w:val="76"/>
          <w:sz w:val="32"/>
        </w:rPr>
        <w:t>P</w:t>
      </w:r>
      <w:r>
        <w:rPr>
          <w:rFonts w:ascii="Verdana"/>
          <w:b/>
          <w:spacing w:val="-3"/>
          <w:w w:val="69"/>
          <w:sz w:val="32"/>
        </w:rPr>
        <w:t>L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spacing w:val="3"/>
          <w:w w:val="61"/>
          <w:sz w:val="32"/>
        </w:rPr>
        <w:t>T</w:t>
      </w:r>
      <w:r>
        <w:rPr>
          <w:rFonts w:ascii="Verdana"/>
          <w:b/>
          <w:w w:val="76"/>
          <w:sz w:val="32"/>
        </w:rPr>
        <w:t>E</w:t>
      </w:r>
    </w:p>
    <w:p w14:paraId="034A44E9" w14:textId="77777777" w:rsidR="001A2145" w:rsidRDefault="001A2145">
      <w:pPr>
        <w:pStyle w:val="BodyText"/>
        <w:spacing w:before="3"/>
        <w:ind w:left="0" w:firstLine="0"/>
        <w:rPr>
          <w:rFonts w:ascii="Verdana"/>
          <w:b/>
          <w:sz w:val="24"/>
        </w:rPr>
      </w:pPr>
    </w:p>
    <w:p w14:paraId="534260F5" w14:textId="77777777" w:rsidR="001A2145" w:rsidRDefault="001F140B">
      <w:pPr>
        <w:pStyle w:val="Heading1"/>
        <w:spacing w:before="102"/>
      </w:pPr>
      <w:r>
        <w:rPr>
          <w:u w:val="single"/>
        </w:rPr>
        <w:t>Date</w:t>
      </w:r>
    </w:p>
    <w:p w14:paraId="348E6755" w14:textId="77777777" w:rsidR="001A2145" w:rsidRDefault="008C65F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>Week 6 (14</w:t>
      </w:r>
      <w:r w:rsidRPr="008C65F8">
        <w:rPr>
          <w:sz w:val="20"/>
          <w:vertAlign w:val="superscript"/>
        </w:rPr>
        <w:t>th</w:t>
      </w:r>
      <w:r>
        <w:rPr>
          <w:sz w:val="20"/>
        </w:rPr>
        <w:t xml:space="preserve"> October – 20</w:t>
      </w:r>
      <w:r w:rsidRPr="008C65F8">
        <w:rPr>
          <w:sz w:val="20"/>
          <w:vertAlign w:val="superscript"/>
        </w:rPr>
        <w:t>th</w:t>
      </w:r>
      <w:r>
        <w:rPr>
          <w:sz w:val="20"/>
        </w:rPr>
        <w:t xml:space="preserve"> October)</w:t>
      </w:r>
      <w:bookmarkStart w:id="0" w:name="_GoBack"/>
      <w:bookmarkEnd w:id="0"/>
    </w:p>
    <w:p w14:paraId="561EE791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7AA68EA6" w14:textId="77777777" w:rsidR="001A2145" w:rsidRDefault="001F140B">
      <w:pPr>
        <w:pStyle w:val="Heading1"/>
      </w:pPr>
      <w:r>
        <w:rPr>
          <w:u w:val="single"/>
        </w:rPr>
        <w:t>Tasks</w:t>
      </w:r>
    </w:p>
    <w:p w14:paraId="62BB6280" w14:textId="77777777" w:rsidR="001A2145" w:rsidRDefault="008C65F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2"/>
        <w:rPr>
          <w:sz w:val="20"/>
        </w:rPr>
      </w:pPr>
      <w:r>
        <w:rPr>
          <w:sz w:val="20"/>
        </w:rPr>
        <w:t>Product Order</w:t>
      </w:r>
    </w:p>
    <w:p w14:paraId="49BEAD6E" w14:textId="77777777" w:rsidR="001A2145" w:rsidRDefault="008C65F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>Project Research</w:t>
      </w:r>
    </w:p>
    <w:p w14:paraId="33102223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0CFA7601" w14:textId="77777777" w:rsidR="001A2145" w:rsidRDefault="001F140B">
      <w:pPr>
        <w:pStyle w:val="Heading1"/>
        <w:spacing w:before="150"/>
      </w:pPr>
      <w:r>
        <w:rPr>
          <w:u w:val="single"/>
        </w:rPr>
        <w:t>Reflection</w:t>
      </w:r>
    </w:p>
    <w:p w14:paraId="7F8DBD4E" w14:textId="77777777" w:rsidR="001A2145" w:rsidRDefault="004C0EB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2"/>
        <w:rPr>
          <w:sz w:val="20"/>
        </w:rPr>
      </w:pPr>
      <w:r>
        <w:rPr>
          <w:sz w:val="20"/>
        </w:rPr>
        <w:t>Successfully showcased project research to my supervisor (Brian) and ordered the required corresponding parts that week.</w:t>
      </w:r>
    </w:p>
    <w:p w14:paraId="7BA45B55" w14:textId="77777777" w:rsidR="001A2145" w:rsidRDefault="004C0EB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30"/>
        <w:rPr>
          <w:sz w:val="20"/>
        </w:rPr>
      </w:pPr>
      <w:r>
        <w:rPr>
          <w:sz w:val="20"/>
        </w:rPr>
        <w:t xml:space="preserve">researched function of the project, mainly facial recognition. </w:t>
      </w:r>
    </w:p>
    <w:p w14:paraId="6B50D1C6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168C898D" w14:textId="77777777" w:rsidR="001A2145" w:rsidRDefault="001A2145">
      <w:pPr>
        <w:pStyle w:val="BodyText"/>
        <w:spacing w:before="3"/>
        <w:ind w:left="0" w:firstLine="0"/>
        <w:rPr>
          <w:sz w:val="22"/>
        </w:rPr>
      </w:pPr>
    </w:p>
    <w:p w14:paraId="28859A00" w14:textId="77777777" w:rsidR="001A2145" w:rsidRDefault="001F140B">
      <w:pPr>
        <w:pStyle w:val="Heading1"/>
        <w:spacing w:before="0"/>
      </w:pPr>
      <w:r>
        <w:rPr>
          <w:u w:val="single"/>
        </w:rPr>
        <w:t>Issues:</w:t>
      </w:r>
    </w:p>
    <w:p w14:paraId="2871B92F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2DDA08FB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209754E9" w14:textId="77777777" w:rsidR="001A2145" w:rsidRDefault="004C0EB8">
      <w:pPr>
        <w:pStyle w:val="ListParagraph"/>
        <w:numPr>
          <w:ilvl w:val="0"/>
          <w:numId w:val="1"/>
        </w:numPr>
        <w:tabs>
          <w:tab w:val="left" w:pos="503"/>
          <w:tab w:val="left" w:pos="504"/>
        </w:tabs>
        <w:spacing w:line="276" w:lineRule="auto"/>
        <w:ind w:right="149"/>
        <w:rPr>
          <w:sz w:val="20"/>
        </w:rPr>
      </w:pPr>
      <w:r>
        <w:rPr>
          <w:sz w:val="20"/>
        </w:rPr>
        <w:t>none. Yet to arrive.</w:t>
      </w:r>
    </w:p>
    <w:p w14:paraId="68A12C4F" w14:textId="77777777" w:rsidR="001A2145" w:rsidRDefault="001A2145">
      <w:pPr>
        <w:pStyle w:val="BodyText"/>
        <w:spacing w:before="9"/>
        <w:ind w:left="0" w:firstLine="0"/>
        <w:rPr>
          <w:sz w:val="17"/>
        </w:rPr>
      </w:pPr>
    </w:p>
    <w:p w14:paraId="0A2DBF59" w14:textId="77777777" w:rsidR="001A2145" w:rsidRDefault="001F140B">
      <w:pPr>
        <w:spacing w:before="1"/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18127B59" w14:textId="77777777" w:rsidR="001A2145" w:rsidRDefault="004C0EB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39"/>
        <w:rPr>
          <w:sz w:val="20"/>
        </w:rPr>
      </w:pPr>
      <w:r>
        <w:rPr>
          <w:sz w:val="20"/>
        </w:rPr>
        <w:t>none. Not yet started until hardware arrives.</w:t>
      </w:r>
    </w:p>
    <w:p w14:paraId="1812B9C9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216E0D31" w14:textId="77777777" w:rsidR="001A2145" w:rsidRDefault="001F140B">
      <w:pPr>
        <w:pStyle w:val="Heading1"/>
      </w:pPr>
      <w:r>
        <w:rPr>
          <w:u w:val="single"/>
        </w:rPr>
        <w:t>Solutions</w:t>
      </w:r>
    </w:p>
    <w:p w14:paraId="15FCDAFC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2069A248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0F83687E" w14:textId="77777777" w:rsidR="004C0EB8" w:rsidRDefault="004C0EB8" w:rsidP="004C0EB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>None.</w:t>
      </w:r>
    </w:p>
    <w:p w14:paraId="3F4C766D" w14:textId="77777777" w:rsidR="004C0EB8" w:rsidRDefault="004C0EB8">
      <w:pPr>
        <w:pStyle w:val="BodyText"/>
        <w:spacing w:before="29"/>
        <w:ind w:left="907" w:firstLine="0"/>
      </w:pPr>
    </w:p>
    <w:p w14:paraId="73680677" w14:textId="77777777" w:rsidR="001A2145" w:rsidRDefault="001A2145">
      <w:pPr>
        <w:pStyle w:val="BodyText"/>
        <w:spacing w:before="4"/>
        <w:ind w:left="0" w:firstLine="0"/>
        <w:rPr>
          <w:sz w:val="21"/>
        </w:rPr>
      </w:pPr>
    </w:p>
    <w:p w14:paraId="78CCFF62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6B6E520D" w14:textId="77777777" w:rsidR="001A2145" w:rsidRDefault="004C0EB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>None.</w:t>
      </w:r>
    </w:p>
    <w:sectPr w:rsidR="001A2145">
      <w:type w:val="continuous"/>
      <w:pgSz w:w="12240" w:h="15840"/>
      <w:pgMar w:top="640" w:right="96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077C36"/>
    <w:multiLevelType w:val="hybridMultilevel"/>
    <w:tmpl w:val="EDC654E8"/>
    <w:lvl w:ilvl="0" w:tplc="D0364AD2">
      <w:start w:val="1"/>
      <w:numFmt w:val="decimal"/>
      <w:lvlText w:val="%1."/>
      <w:lvlJc w:val="left"/>
      <w:pPr>
        <w:ind w:left="503" w:hanging="360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E382B5BE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D530398C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9FCC79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3F7E3A20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6BF6201A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040E01F2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0FAC993C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1D1C27F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25630357"/>
    <w:multiLevelType w:val="hybridMultilevel"/>
    <w:tmpl w:val="B45EFEC0"/>
    <w:lvl w:ilvl="0" w:tplc="93D25FA6">
      <w:numFmt w:val="bullet"/>
      <w:lvlText w:val="-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BA049E72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031CAED2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A8EA42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A0F2FAFA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0ACC9198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F7922908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7F38F5E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BEDC997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tLAwtjC1NDY1NDFW0lEKTi0uzszPAykwrAUAoRc1hiwAAAA="/>
  </w:docVars>
  <w:rsids>
    <w:rsidRoot w:val="001A2145"/>
    <w:rsid w:val="001A2145"/>
    <w:rsid w:val="001F140B"/>
    <w:rsid w:val="004C0EB8"/>
    <w:rsid w:val="008C65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688D71"/>
  <w15:docId w15:val="{049C0EAE-C16E-4BC4-877E-7B2B42729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151"/>
      <w:ind w:left="143"/>
      <w:outlineLvl w:val="0"/>
    </w:pPr>
    <w:rPr>
      <w:rFonts w:ascii="Verdana" w:eastAsia="Verdana" w:hAnsi="Verdana" w:cs="Verdan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4"/>
      <w:ind w:left="503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34"/>
      <w:ind w:left="503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AD048A0BBF2C448C934EEF49753436" ma:contentTypeVersion="11" ma:contentTypeDescription="Create a new document." ma:contentTypeScope="" ma:versionID="7ee2977a0593720eaefd2a89e296bb7d">
  <xsd:schema xmlns:xsd="http://www.w3.org/2001/XMLSchema" xmlns:xs="http://www.w3.org/2001/XMLSchema" xmlns:p="http://schemas.microsoft.com/office/2006/metadata/properties" xmlns:ns3="112c7e96-3675-4162-94bd-d5cbb4681c6c" xmlns:ns4="aa346678-56a6-456f-9a38-432177ef9c3a" targetNamespace="http://schemas.microsoft.com/office/2006/metadata/properties" ma:root="true" ma:fieldsID="f6ad032dd5c4d5e0892b3c862167177a" ns3:_="" ns4:_="">
    <xsd:import namespace="112c7e96-3675-4162-94bd-d5cbb4681c6c"/>
    <xsd:import namespace="aa346678-56a6-456f-9a38-432177ef9c3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2c7e96-3675-4162-94bd-d5cbb4681c6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346678-56a6-456f-9a38-432177ef9c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10C557-A92F-435C-A9EF-ADAFA6918B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2c7e96-3675-4162-94bd-d5cbb4681c6c"/>
    <ds:schemaRef ds:uri="aa346678-56a6-456f-9a38-432177ef9c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B947238-3ACB-49C5-A7D5-51B5915A72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91830E6-C567-488D-BDA8-2C080A1D058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7</Words>
  <Characters>38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Mabrey</dc:creator>
  <cp:lastModifiedBy>PADRAIG O COSGORA - STUDENT</cp:lastModifiedBy>
  <cp:revision>2</cp:revision>
  <dcterms:created xsi:type="dcterms:W3CDTF">2019-11-05T08:55:00Z</dcterms:created>
  <dcterms:modified xsi:type="dcterms:W3CDTF">2019-11-05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23T00:00:00Z</vt:filetime>
  </property>
  <property fmtid="{D5CDD505-2E9C-101B-9397-08002B2CF9AE}" pid="5" name="ContentTypeId">
    <vt:lpwstr>0x010100B5AD048A0BBF2C448C934EEF49753436</vt:lpwstr>
  </property>
</Properties>
</file>